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7F65" w:rsidRPr="00A3399C" w:rsidRDefault="00A3399C" w:rsidP="00F11886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SQL:</w:t>
      </w:r>
    </w:p>
    <w:p w:rsidR="00641F17" w:rsidRPr="00A3399C" w:rsidRDefault="00641F17" w:rsidP="00F11886">
      <w:pPr>
        <w:spacing w:line="240" w:lineRule="auto"/>
        <w:jc w:val="both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A3399C">
        <w:rPr>
          <w:rFonts w:ascii="Times New Roman" w:hAnsi="Times New Roman" w:cs="Times New Roman"/>
          <w:b/>
          <w:sz w:val="20"/>
          <w:szCs w:val="20"/>
          <w:u w:val="single"/>
        </w:rPr>
        <w:t>Steps Performed:</w:t>
      </w:r>
    </w:p>
    <w:p w:rsidR="00564705" w:rsidRPr="00D63D00" w:rsidRDefault="00564705" w:rsidP="00F11886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Created ER Diagram and identified the relationship between different dataset. </w:t>
      </w:r>
    </w:p>
    <w:p w:rsidR="00641F17" w:rsidRPr="00D63D00" w:rsidRDefault="00641F17" w:rsidP="00F11886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Identified the Integrity constraints and functional dependency between the data. </w:t>
      </w:r>
    </w:p>
    <w:p w:rsidR="00641F17" w:rsidRPr="00D63D00" w:rsidRDefault="00641F17" w:rsidP="00F11886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>Created table structure with appropriate constrai</w:t>
      </w:r>
      <w:bookmarkStart w:id="0" w:name="_GoBack"/>
      <w:bookmarkEnd w:id="0"/>
      <w:r w:rsidRPr="00D63D00">
        <w:rPr>
          <w:rFonts w:ascii="Times New Roman" w:hAnsi="Times New Roman" w:cs="Times New Roman"/>
          <w:sz w:val="20"/>
          <w:szCs w:val="20"/>
        </w:rPr>
        <w:t xml:space="preserve">nts identified. </w:t>
      </w:r>
    </w:p>
    <w:p w:rsidR="00641F17" w:rsidRPr="00D63D00" w:rsidRDefault="00641F17" w:rsidP="00F11886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>Loaded the data into the database.</w:t>
      </w:r>
    </w:p>
    <w:p w:rsidR="00641F17" w:rsidRPr="00D63D00" w:rsidRDefault="00641F17" w:rsidP="00F11886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Executed queries for identifying the integrity constraint violations. </w:t>
      </w:r>
    </w:p>
    <w:p w:rsidR="00641F17" w:rsidRPr="00D63D00" w:rsidRDefault="00641F17" w:rsidP="00F11886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Included queries with some insight by creating sub-queries and used aggregate functions etc. </w:t>
      </w:r>
    </w:p>
    <w:p w:rsidR="00641F17" w:rsidRDefault="00641F17" w:rsidP="00F11886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There are two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sq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files “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create_tbl_load_data.sq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” for creation of the table and loading of the data, and the other one “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queries.sq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” for performing queries on the database. </w:t>
      </w:r>
    </w:p>
    <w:p w:rsidR="00F62C55" w:rsidRDefault="00F62C55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F62C55" w:rsidRDefault="00F62C55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0651896A" wp14:editId="6FFF1904">
            <wp:extent cx="5943600" cy="31846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7357" cy="3186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2C55" w:rsidRDefault="00F62C55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F62C55" w:rsidRPr="00D63D00" w:rsidRDefault="00F62C55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3F847C2D" wp14:editId="2401322E">
            <wp:extent cx="5943600" cy="23717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564705" w:rsidRPr="00F62C55" w:rsidRDefault="00641F17" w:rsidP="00D63D00">
      <w:pPr>
        <w:spacing w:line="240" w:lineRule="auto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F62C55">
        <w:rPr>
          <w:rFonts w:ascii="Times New Roman" w:hAnsi="Times New Roman" w:cs="Times New Roman"/>
          <w:b/>
          <w:sz w:val="20"/>
          <w:szCs w:val="20"/>
        </w:rPr>
        <w:t>Datalog</w:t>
      </w:r>
      <w:proofErr w:type="spellEnd"/>
      <w:r w:rsidRPr="00F62C55">
        <w:rPr>
          <w:rFonts w:ascii="Times New Roman" w:hAnsi="Times New Roman" w:cs="Times New Roman"/>
          <w:b/>
          <w:sz w:val="20"/>
          <w:szCs w:val="20"/>
        </w:rPr>
        <w:t xml:space="preserve"> Provenance: </w:t>
      </w:r>
    </w:p>
    <w:p w:rsidR="00641F17" w:rsidRPr="00D63D00" w:rsidRDefault="00641F17" w:rsidP="00F11886">
      <w:pPr>
        <w:spacing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We have created the facts by recording the steps performed by us, and also from the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Openrefin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history. We also created queries for the data provenance. We can identify which operation was performed on which dataset and on which column. These queries can be utilized for comparing the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Yesworkflow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data provenance as well. 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D63D00">
        <w:rPr>
          <w:rFonts w:ascii="Times New Roman" w:hAnsi="Times New Roman" w:cs="Times New Roman"/>
          <w:b/>
          <w:sz w:val="20"/>
          <w:szCs w:val="20"/>
          <w:u w:val="single"/>
        </w:rPr>
        <w:t xml:space="preserve">Below are the snippet of the manual operations and </w:t>
      </w:r>
      <w:proofErr w:type="spellStart"/>
      <w:r w:rsidRPr="00D63D00">
        <w:rPr>
          <w:rFonts w:ascii="Times New Roman" w:hAnsi="Times New Roman" w:cs="Times New Roman"/>
          <w:b/>
          <w:sz w:val="20"/>
          <w:szCs w:val="20"/>
          <w:u w:val="single"/>
        </w:rPr>
        <w:t>Openrefine</w:t>
      </w:r>
      <w:proofErr w:type="spellEnd"/>
      <w:r w:rsidRPr="00D63D00">
        <w:rPr>
          <w:rFonts w:ascii="Times New Roman" w:hAnsi="Times New Roman" w:cs="Times New Roman"/>
          <w:b/>
          <w:sz w:val="20"/>
          <w:szCs w:val="20"/>
          <w:u w:val="single"/>
        </w:rPr>
        <w:t xml:space="preserve"> history.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D63D00">
        <w:rPr>
          <w:rFonts w:ascii="Times New Roman" w:hAnsi="Times New Roman" w:cs="Times New Roman"/>
          <w:b/>
          <w:sz w:val="20"/>
          <w:szCs w:val="20"/>
          <w:u w:val="single"/>
        </w:rPr>
        <w:t xml:space="preserve">Manual Operation facts: 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>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menu,id,tri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>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menu,id,ws_collaps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>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menu,id,to_number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>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menu,name,tri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>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menu,name,ws_collaps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>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menu,name,replace_char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>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menu,name,to_uppercas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>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menu,name,transform_co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>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menu,name,cluster_keycollision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>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menu,name,cluster_ngra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b/>
          <w:sz w:val="20"/>
          <w:szCs w:val="20"/>
          <w:u w:val="single"/>
        </w:rPr>
      </w:pPr>
      <w:proofErr w:type="spellStart"/>
      <w:r w:rsidRPr="00D63D00">
        <w:rPr>
          <w:rFonts w:ascii="Times New Roman" w:hAnsi="Times New Roman" w:cs="Times New Roman"/>
          <w:b/>
          <w:sz w:val="20"/>
          <w:szCs w:val="20"/>
          <w:u w:val="single"/>
        </w:rPr>
        <w:t>OpenRefine</w:t>
      </w:r>
      <w:proofErr w:type="spellEnd"/>
      <w:r w:rsidRPr="00D63D00">
        <w:rPr>
          <w:rFonts w:ascii="Times New Roman" w:hAnsi="Times New Roman" w:cs="Times New Roman"/>
          <w:b/>
          <w:sz w:val="20"/>
          <w:szCs w:val="20"/>
          <w:u w:val="single"/>
        </w:rPr>
        <w:t xml:space="preserve"> history facts: 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history_refin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menu,id,tri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history_refin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menu,id,ws_collaps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history_refin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menu,id,to_number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history_refin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menu,name,tri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history_refin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menu,name,ws_collaps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history_refin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menu,name,replace_char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641F17" w:rsidRPr="00D63D00" w:rsidRDefault="00641F17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history_refin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menu,name,to_uppercas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D63D00">
        <w:rPr>
          <w:rFonts w:ascii="Times New Roman" w:hAnsi="Times New Roman" w:cs="Times New Roman"/>
          <w:b/>
          <w:sz w:val="20"/>
          <w:szCs w:val="20"/>
          <w:u w:val="single"/>
        </w:rPr>
        <w:t xml:space="preserve">Queries for the ICV’s 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>trim(C) :- 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,C,tri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repl_char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:- 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,C,replace_char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ws_re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:- 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,C,ws_collaps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to_nu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:- 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,C,to_number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to_upper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:- 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,C,to_uppercas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trans_co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:-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,C,transform_co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clus_keyco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:-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,C,cluster_keycollision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lastRenderedPageBreak/>
        <w:t>clus_ngra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:-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,C,cluster_ngra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upd_va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:-operation(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,C,update_values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).</w:t>
      </w:r>
    </w:p>
    <w:p w:rsidR="00973163" w:rsidRDefault="00973163" w:rsidP="00D63D00">
      <w:pPr>
        <w:spacing w:line="240" w:lineRule="auto"/>
        <w:rPr>
          <w:rFonts w:ascii="Times New Roman" w:hAnsi="Times New Roman" w:cs="Times New Roman"/>
          <w:b/>
          <w:sz w:val="20"/>
          <w:szCs w:val="20"/>
          <w:u w:val="single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D63D00">
        <w:rPr>
          <w:rFonts w:ascii="Times New Roman" w:hAnsi="Times New Roman" w:cs="Times New Roman"/>
          <w:b/>
          <w:sz w:val="20"/>
          <w:szCs w:val="20"/>
          <w:u w:val="single"/>
        </w:rPr>
        <w:t>% Queries for manual operations recorded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% Which dataset and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colums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both clustering were applied. 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clus_ngram_finger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D,C) :- operation(D,C,_),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clus_keyco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C),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clus_ngra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% Which dataset and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colums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both updates and clustering were performed . 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clus_ngram_upd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D,C) :- operation(D,C,_),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upd_va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C),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clus_ngra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% Which dataset and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colums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both updates and transform were performed . 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upd_trans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D,C) :- operation(D,C,_),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trans_co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C),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upd_va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% Which dataset and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colums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had trim,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uppercase,ws_re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were performed . 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trim_upd_ws_collaps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D,C) :- operation(D,C,_),trim(C),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to_upper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,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ws_re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% Which dataset and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colums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had trim,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uppercase,ws_re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were performed . 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trim_upd_ws_collaps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D,C) :- operation(D,C,_),trim(C),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to_upper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,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ws_re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% Which dataset and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colums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had trim,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uppercase,ws_collaps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and were performed . 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trim_upd_ws_collapse_replac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D,C) :- operation(D,C,_),trim(C),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to_upper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,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ws_re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,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repl_char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D63D00">
        <w:rPr>
          <w:rFonts w:ascii="Times New Roman" w:hAnsi="Times New Roman" w:cs="Times New Roman"/>
          <w:b/>
          <w:sz w:val="20"/>
          <w:szCs w:val="20"/>
          <w:u w:val="single"/>
        </w:rPr>
        <w:t xml:space="preserve">% RULE Violation Queries 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% which of cols of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atset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didn't applied the trim operation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icv_tri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D,C) :- operation(D,C,_),not trim(C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% which of cols of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atset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didn't applied the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whitesapces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collapse  operation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icv_ws_col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D,C):- operation(D,C,_), not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ws_re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% which of cols of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atset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didn't applied the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to_number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operation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icv_to_nu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D,C):- operation(D,C,_), not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to_nu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lastRenderedPageBreak/>
        <w:t xml:space="preserve">% which of cols of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atset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didn't applied the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to_uppercas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operation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icv_to_upper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D,C):- operation(D,C,_), not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to_upper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% which of cols of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atset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didn't applied the transform  operation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icv_tran_co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D,C):- operation(D,C,_), not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trans_co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% which of cols of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atset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didn't applied the clustering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keyco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operation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icv_clust_keyco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D,C):-operation(D,C,_), not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clus_keyco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% which of cols of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atset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didn't updated the values manually operation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icv_upd_va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D,C):-operation(D,C,_),not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upd_val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% which of cols of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atset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didn't applied the replace of characters  operation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icv_repl_char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D,C) :- operation(D,C,_),not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repl_char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% which of cols of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atset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didn't applied the clustering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ngra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operation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icv_clust_ngra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D,C) :- operation(D,C,_),not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clus_ngram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C)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%% Common operations from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OpenRefin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history and manual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erecorded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steps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common_operation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D,C,X) :- operation(D,C,X),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history_refin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D,C,Y), X=Y. 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%%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OPerations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additionaly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recorded in MANUAL steps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iff_man_refin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Y) :- operation(D,C,Y), not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common_operation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D,C,Y) .</w:t>
      </w: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</w:p>
    <w:p w:rsidR="00802563" w:rsidRPr="00D63D00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 w:rsidRPr="00D63D00">
        <w:rPr>
          <w:rFonts w:ascii="Times New Roman" w:hAnsi="Times New Roman" w:cs="Times New Roman"/>
          <w:sz w:val="20"/>
          <w:szCs w:val="20"/>
        </w:rPr>
        <w:t xml:space="preserve">%%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OPerations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additionaly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 recorded in refine history steps.</w:t>
      </w:r>
    </w:p>
    <w:p w:rsidR="00802563" w:rsidRDefault="00802563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proofErr w:type="spellStart"/>
      <w:r w:rsidRPr="00D63D00">
        <w:rPr>
          <w:rFonts w:ascii="Times New Roman" w:hAnsi="Times New Roman" w:cs="Times New Roman"/>
          <w:sz w:val="20"/>
          <w:szCs w:val="20"/>
        </w:rPr>
        <w:t>diff_refine_man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Y) :-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history_refine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 xml:space="preserve">(D,C,Y), not </w:t>
      </w:r>
      <w:proofErr w:type="spellStart"/>
      <w:r w:rsidRPr="00D63D00">
        <w:rPr>
          <w:rFonts w:ascii="Times New Roman" w:hAnsi="Times New Roman" w:cs="Times New Roman"/>
          <w:sz w:val="20"/>
          <w:szCs w:val="20"/>
        </w:rPr>
        <w:t>common_operation</w:t>
      </w:r>
      <w:proofErr w:type="spellEnd"/>
      <w:r w:rsidRPr="00D63D00">
        <w:rPr>
          <w:rFonts w:ascii="Times New Roman" w:hAnsi="Times New Roman" w:cs="Times New Roman"/>
          <w:sz w:val="20"/>
          <w:szCs w:val="20"/>
        </w:rPr>
        <w:t>(D,C,Y) .</w:t>
      </w:r>
    </w:p>
    <w:p w:rsidR="002537CE" w:rsidRDefault="002537CE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1EEF21D5" wp14:editId="64EEDD11">
            <wp:extent cx="5943600" cy="2645546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5402" cy="2646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37CE" w:rsidRDefault="002537CE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0E4C40AD" wp14:editId="53D62B82">
            <wp:extent cx="5942698" cy="2365899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76442" cy="237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37CE" w:rsidRPr="00D63D00" w:rsidRDefault="002537CE" w:rsidP="00D63D00">
      <w:pPr>
        <w:spacing w:line="240" w:lineRule="auto"/>
        <w:rPr>
          <w:rFonts w:ascii="Times New Roman" w:hAnsi="Times New Roman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68FFA542" wp14:editId="7EB7EFB2">
            <wp:extent cx="5941368" cy="1859872"/>
            <wp:effectExtent l="0" t="0" r="254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25465"/>
                    <a:stretch/>
                  </pic:blipFill>
                  <pic:spPr bwMode="auto">
                    <a:xfrm>
                      <a:off x="0" y="0"/>
                      <a:ext cx="5966680" cy="18677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2537CE" w:rsidRPr="00D63D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A066AB6"/>
    <w:multiLevelType w:val="hybridMultilevel"/>
    <w:tmpl w:val="9760E4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wNjIyMrOwMDU2MLJU0lEKTi0uzszPAykwqgUAKOiKKywAAAA="/>
  </w:docVars>
  <w:rsids>
    <w:rsidRoot w:val="00675140"/>
    <w:rsid w:val="002537CE"/>
    <w:rsid w:val="00564705"/>
    <w:rsid w:val="00641F17"/>
    <w:rsid w:val="00675140"/>
    <w:rsid w:val="00802563"/>
    <w:rsid w:val="00973163"/>
    <w:rsid w:val="00A3399C"/>
    <w:rsid w:val="00AF7F65"/>
    <w:rsid w:val="00C84314"/>
    <w:rsid w:val="00D63D00"/>
    <w:rsid w:val="00DF7D49"/>
    <w:rsid w:val="00E2589B"/>
    <w:rsid w:val="00EE5256"/>
    <w:rsid w:val="00F11886"/>
    <w:rsid w:val="00F62C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9C1658-1720-4510-BB27-76FAC9BB5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1F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5</Pages>
  <Words>686</Words>
  <Characters>391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ikshrivastava23@gmail.com</dc:creator>
  <cp:keywords/>
  <dc:description/>
  <cp:lastModifiedBy>pratikshrivastava23@gmail.com</cp:lastModifiedBy>
  <cp:revision>11</cp:revision>
  <dcterms:created xsi:type="dcterms:W3CDTF">2017-05-12T03:10:00Z</dcterms:created>
  <dcterms:modified xsi:type="dcterms:W3CDTF">2017-05-12T04:31:00Z</dcterms:modified>
</cp:coreProperties>
</file>